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195C6E" w14:textId="6B2DF3CC" w:rsidR="005E1F37" w:rsidRPr="00BA7328" w:rsidRDefault="00AF46B1" w:rsidP="00E47551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AF46B1">
        <w:rPr>
          <w:rFonts w:ascii="Times New Roman" w:eastAsia="黑体" w:hAnsi="Times New Roman" w:cs="Times New Roman"/>
          <w:b/>
          <w:bCs/>
          <w:sz w:val="20"/>
          <w:szCs w:val="20"/>
        </w:rPr>
        <w:t>Supplementary</w:t>
      </w:r>
      <w:r w:rsidRPr="00BA7328">
        <w:rPr>
          <w:rFonts w:ascii="Times New Roman" w:eastAsia="黑体" w:hAnsi="Times New Roman" w:cs="Times New Roman"/>
          <w:b/>
          <w:bCs/>
          <w:color w:val="333333"/>
          <w:sz w:val="20"/>
          <w:szCs w:val="20"/>
        </w:rPr>
        <w:t xml:space="preserve"> </w:t>
      </w:r>
      <w:r w:rsidR="00FB4C89" w:rsidRPr="00BA7328">
        <w:rPr>
          <w:rFonts w:ascii="Times New Roman" w:eastAsia="黑体" w:hAnsi="Times New Roman" w:cs="Times New Roman"/>
          <w:b/>
          <w:bCs/>
          <w:color w:val="333333"/>
          <w:sz w:val="20"/>
          <w:szCs w:val="20"/>
        </w:rPr>
        <w:t>T</w:t>
      </w:r>
      <w:r w:rsidR="00BA7328">
        <w:rPr>
          <w:rFonts w:ascii="Times New Roman" w:eastAsia="黑体" w:hAnsi="Times New Roman" w:cs="Times New Roman"/>
          <w:b/>
          <w:bCs/>
          <w:color w:val="333333"/>
          <w:sz w:val="20"/>
          <w:szCs w:val="20"/>
        </w:rPr>
        <w:t xml:space="preserve">able </w:t>
      </w:r>
      <w:r w:rsidR="00A074B1">
        <w:rPr>
          <w:rFonts w:ascii="Times New Roman" w:eastAsia="黑体" w:hAnsi="Times New Roman" w:cs="Times New Roman"/>
          <w:b/>
          <w:bCs/>
          <w:color w:val="333333"/>
          <w:sz w:val="20"/>
          <w:szCs w:val="20"/>
        </w:rPr>
        <w:t>2</w:t>
      </w:r>
      <w:r w:rsidR="00FB4C89" w:rsidRPr="00BA7328">
        <w:rPr>
          <w:rFonts w:ascii="Times New Roman" w:eastAsia="黑体" w:hAnsi="Times New Roman" w:cs="Times New Roman"/>
          <w:b/>
          <w:bCs/>
          <w:color w:val="333333"/>
          <w:sz w:val="20"/>
          <w:szCs w:val="20"/>
        </w:rPr>
        <w:t xml:space="preserve"> </w:t>
      </w:r>
      <w:r w:rsidR="00FB4C89" w:rsidRPr="00BA7328">
        <w:rPr>
          <w:rFonts w:ascii="Times New Roman" w:eastAsia="黑体" w:hAnsi="Times New Roman" w:cs="Times New Roman"/>
          <w:color w:val="333333"/>
          <w:sz w:val="20"/>
          <w:szCs w:val="20"/>
        </w:rPr>
        <w:t>Immune cells which have difference between the high and low METTL7B expression groups.</w:t>
      </w:r>
    </w:p>
    <w:tbl>
      <w:tblPr>
        <w:tblW w:w="9030" w:type="dxa"/>
        <w:tblLook w:val="04A0" w:firstRow="1" w:lastRow="0" w:firstColumn="1" w:lastColumn="0" w:noHBand="0" w:noVBand="1"/>
      </w:tblPr>
      <w:tblGrid>
        <w:gridCol w:w="2624"/>
        <w:gridCol w:w="4563"/>
        <w:gridCol w:w="1843"/>
      </w:tblGrid>
      <w:tr w:rsidR="00540274" w:rsidRPr="00FB4C89" w14:paraId="3BFAF311" w14:textId="77777777" w:rsidTr="00BA7328">
        <w:trPr>
          <w:trHeight w:val="350"/>
        </w:trPr>
        <w:tc>
          <w:tcPr>
            <w:tcW w:w="2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E4E58B" w14:textId="77777777" w:rsidR="00540274" w:rsidRPr="00BA7328" w:rsidRDefault="00540274" w:rsidP="00540274">
            <w:pPr>
              <w:widowControl/>
              <w:jc w:val="left"/>
              <w:rPr>
                <w:rFonts w:ascii="Times New Roman" w:eastAsia="FangSong" w:hAnsi="Times New Roman" w:cs="Times New Roman"/>
                <w:color w:val="000000"/>
                <w:kern w:val="0"/>
                <w:sz w:val="20"/>
                <w:szCs w:val="20"/>
              </w:rPr>
            </w:pPr>
            <w:r w:rsidRPr="00BA7328">
              <w:rPr>
                <w:rFonts w:ascii="Times New Roman" w:eastAsia="黑体" w:hAnsi="Times New Roman" w:cs="Times New Roman"/>
                <w:b/>
                <w:bCs/>
                <w:color w:val="333333"/>
                <w:sz w:val="20"/>
                <w:szCs w:val="20"/>
              </w:rPr>
              <w:t>Database</w:t>
            </w:r>
          </w:p>
        </w:tc>
        <w:tc>
          <w:tcPr>
            <w:tcW w:w="45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46EA59" w14:textId="77777777" w:rsidR="00540274" w:rsidRPr="00BA7328" w:rsidRDefault="00540274" w:rsidP="00540274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kern w:val="0"/>
                <w:sz w:val="20"/>
                <w:szCs w:val="20"/>
              </w:rPr>
            </w:pPr>
            <w:r w:rsidRPr="00BA7328">
              <w:rPr>
                <w:rFonts w:ascii="Times New Roman" w:eastAsia="黑体" w:hAnsi="Times New Roman" w:cs="Times New Roman"/>
                <w:b/>
                <w:bCs/>
                <w:color w:val="333333"/>
                <w:sz w:val="20"/>
                <w:szCs w:val="20"/>
              </w:rPr>
              <w:t>Immune cell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99450E" w14:textId="77777777" w:rsidR="00540274" w:rsidRPr="00BA7328" w:rsidRDefault="00540274" w:rsidP="0054027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A7328">
              <w:rPr>
                <w:rFonts w:ascii="Times New Roman" w:eastAsia="黑体" w:hAnsi="Times New Roman" w:cs="Times New Roman"/>
                <w:b/>
                <w:bCs/>
                <w:color w:val="333333"/>
                <w:sz w:val="20"/>
                <w:szCs w:val="20"/>
              </w:rPr>
              <w:t>P-value</w:t>
            </w:r>
          </w:p>
        </w:tc>
      </w:tr>
      <w:tr w:rsidR="00540274" w:rsidRPr="00FB4C89" w14:paraId="6F999429" w14:textId="77777777" w:rsidTr="00BA7328">
        <w:trPr>
          <w:trHeight w:val="280"/>
        </w:trPr>
        <w:tc>
          <w:tcPr>
            <w:tcW w:w="2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BA9DF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CGA</w:t>
            </w:r>
          </w:p>
        </w:tc>
        <w:tc>
          <w:tcPr>
            <w:tcW w:w="45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0898E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Plasma cell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9F99C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540274" w:rsidRPr="00FB4C89" w14:paraId="074085BB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5D577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C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B17B7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 cells CD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98719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540274" w:rsidRPr="00FB4C89" w14:paraId="325B0CAA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6FA86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C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5CB3D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 cells CD4 memory activate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28D7E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540274" w:rsidRPr="00FB4C89" w14:paraId="3ECF3B52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1B331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C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44C0B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 cells gamma delta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63BC0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 xml:space="preserve">0.040 </w:t>
            </w:r>
          </w:p>
        </w:tc>
      </w:tr>
      <w:tr w:rsidR="00540274" w:rsidRPr="00FB4C89" w14:paraId="71B43843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39B52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C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6D2A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NK cells activate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A859A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540274" w:rsidRPr="00FB4C89" w14:paraId="3CFBA8BC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F61F2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C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D4146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Monocyt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E1BC1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540274" w:rsidRPr="00FB4C89" w14:paraId="74517F84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5043F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C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0B776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Macrophages M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AE3CA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540274" w:rsidRPr="00FB4C89" w14:paraId="3BEB4330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5E190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C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B3FD6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Macrophages M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CA538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540274" w:rsidRPr="00FB4C89" w14:paraId="010AFD00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D6D5E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C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97C54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Macrophages M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35971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540274" w:rsidRPr="00FB4C89" w14:paraId="25D65B01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89E47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C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CC2E5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Mast cells activate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D738B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540274" w:rsidRPr="00FB4C89" w14:paraId="4C6603DB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DEA57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C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3CF31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Eosinophil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05E80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540274" w:rsidRPr="00FB4C89" w14:paraId="0C882DF9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EBA9C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C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9A22D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Neutrophil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F7856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540274" w:rsidRPr="00FB4C89" w14:paraId="5706113A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85BCF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CG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6F06F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B cells naiv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2C32A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 xml:space="preserve">0.014 </w:t>
            </w:r>
          </w:p>
        </w:tc>
      </w:tr>
      <w:tr w:rsidR="00540274" w:rsidRPr="00FB4C89" w14:paraId="4CBEBC5E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FB85C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CG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0768B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 cells CD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07329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 xml:space="preserve">0.004 </w:t>
            </w:r>
          </w:p>
        </w:tc>
      </w:tr>
      <w:tr w:rsidR="00540274" w:rsidRPr="00FB4C89" w14:paraId="02993810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D3F22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CG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BE526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 cells CD4 naiv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2CEEE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 xml:space="preserve">0.025 </w:t>
            </w:r>
          </w:p>
        </w:tc>
      </w:tr>
      <w:tr w:rsidR="00540274" w:rsidRPr="00FB4C89" w14:paraId="494E033A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868BF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CG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7444D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 cells CD4 memory resting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41171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 xml:space="preserve">0.035 </w:t>
            </w:r>
          </w:p>
        </w:tc>
      </w:tr>
      <w:tr w:rsidR="00540274" w:rsidRPr="00FB4C89" w14:paraId="013E8986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EA67B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CG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5916E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T cells regulatory (Tregs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8ED25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540274" w:rsidRPr="00FB4C89" w14:paraId="5A1E5D0A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E8E6E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CG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AE702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NK cells activate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CFCE3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540274" w:rsidRPr="00FB4C89" w14:paraId="1B799211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43AE6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CG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46378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Monocyt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8CB3C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 xml:space="preserve">0.011 </w:t>
            </w:r>
          </w:p>
        </w:tc>
      </w:tr>
      <w:tr w:rsidR="00540274" w:rsidRPr="00FB4C89" w14:paraId="53C08D56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564C7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CGGA</w:t>
            </w:r>
          </w:p>
        </w:tc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7EE85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Macrophages M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6686A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&lt;0.001</w:t>
            </w:r>
          </w:p>
        </w:tc>
      </w:tr>
      <w:tr w:rsidR="00540274" w:rsidRPr="00FB4C89" w14:paraId="20C51EA4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B0C7D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CGGA</w:t>
            </w:r>
          </w:p>
        </w:tc>
        <w:tc>
          <w:tcPr>
            <w:tcW w:w="45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ACEA1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Macrophages M2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5F1AC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 xml:space="preserve">0.005 </w:t>
            </w:r>
          </w:p>
        </w:tc>
      </w:tr>
      <w:tr w:rsidR="00540274" w:rsidRPr="00FB4C89" w14:paraId="3F45D023" w14:textId="77777777" w:rsidTr="00BA7328">
        <w:trPr>
          <w:trHeight w:val="280"/>
        </w:trPr>
        <w:tc>
          <w:tcPr>
            <w:tcW w:w="262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5342C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CGGA</w:t>
            </w:r>
          </w:p>
        </w:tc>
        <w:tc>
          <w:tcPr>
            <w:tcW w:w="45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F5779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Mast cells resting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B8E7B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 xml:space="preserve">0.001 </w:t>
            </w:r>
          </w:p>
        </w:tc>
      </w:tr>
      <w:tr w:rsidR="00540274" w:rsidRPr="00FB4C89" w14:paraId="10083D1F" w14:textId="77777777" w:rsidTr="00BA7328">
        <w:trPr>
          <w:trHeight w:val="280"/>
        </w:trPr>
        <w:tc>
          <w:tcPr>
            <w:tcW w:w="262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4EA52E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CGGA</w:t>
            </w:r>
          </w:p>
        </w:tc>
        <w:tc>
          <w:tcPr>
            <w:tcW w:w="456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23C715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>Neutrophils</w:t>
            </w:r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991D5C" w14:textId="77777777" w:rsidR="00540274" w:rsidRPr="00FB4C89" w:rsidRDefault="00540274" w:rsidP="00540274">
            <w:pPr>
              <w:widowControl/>
              <w:jc w:val="left"/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FB4C89">
              <w:rPr>
                <w:rFonts w:ascii="Times New Roman" w:eastAsia="黑体" w:hAnsi="Times New Roman" w:cs="Times New Roman"/>
                <w:color w:val="000000"/>
                <w:kern w:val="0"/>
                <w:sz w:val="20"/>
                <w:szCs w:val="20"/>
              </w:rPr>
              <w:t xml:space="preserve">0.037 </w:t>
            </w:r>
          </w:p>
        </w:tc>
      </w:tr>
    </w:tbl>
    <w:p w14:paraId="156178AC" w14:textId="145D2A1B" w:rsidR="00BA7328" w:rsidRDefault="00BA7328" w:rsidP="00BA7328">
      <w:pPr>
        <w:rPr>
          <w:rFonts w:ascii="Times New Roman" w:hAnsi="Times New Roman" w:cs="Times New Roman"/>
          <w:sz w:val="20"/>
          <w:szCs w:val="20"/>
        </w:rPr>
      </w:pPr>
    </w:p>
    <w:p w14:paraId="5524FE10" w14:textId="2A67C9DB" w:rsidR="00BA7328" w:rsidRDefault="00BA7328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sectPr w:rsidR="00BA732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5E6198" w14:textId="77777777" w:rsidR="000F2579" w:rsidRDefault="000F2579" w:rsidP="00700581">
      <w:r>
        <w:separator/>
      </w:r>
    </w:p>
  </w:endnote>
  <w:endnote w:type="continuationSeparator" w:id="0">
    <w:p w14:paraId="21BE2F40" w14:textId="77777777" w:rsidR="000F2579" w:rsidRDefault="000F2579" w:rsidP="00700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FangSong">
    <w:altName w:val="FangSong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D1DAEC" w14:textId="77777777" w:rsidR="000F2579" w:rsidRDefault="000F2579" w:rsidP="00700581">
      <w:r>
        <w:separator/>
      </w:r>
    </w:p>
  </w:footnote>
  <w:footnote w:type="continuationSeparator" w:id="0">
    <w:p w14:paraId="186FFF1D" w14:textId="77777777" w:rsidR="000F2579" w:rsidRDefault="000F2579" w:rsidP="0070058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NDEyMDY1NDM3NTJW0lEKTi0uzszPAykwqwUA6kDlpSwAAAA="/>
  </w:docVars>
  <w:rsids>
    <w:rsidRoot w:val="00675D06"/>
    <w:rsid w:val="000F2579"/>
    <w:rsid w:val="001E7F35"/>
    <w:rsid w:val="004E060C"/>
    <w:rsid w:val="00540274"/>
    <w:rsid w:val="005B26AA"/>
    <w:rsid w:val="005E1F37"/>
    <w:rsid w:val="00660F46"/>
    <w:rsid w:val="00675D06"/>
    <w:rsid w:val="006A1187"/>
    <w:rsid w:val="00700581"/>
    <w:rsid w:val="00785CCD"/>
    <w:rsid w:val="007D3115"/>
    <w:rsid w:val="008C0636"/>
    <w:rsid w:val="008D43D3"/>
    <w:rsid w:val="0090581C"/>
    <w:rsid w:val="00A074B1"/>
    <w:rsid w:val="00A16793"/>
    <w:rsid w:val="00A241B4"/>
    <w:rsid w:val="00A87AF9"/>
    <w:rsid w:val="00AF46B1"/>
    <w:rsid w:val="00B90EA6"/>
    <w:rsid w:val="00BA7328"/>
    <w:rsid w:val="00C71565"/>
    <w:rsid w:val="00C85523"/>
    <w:rsid w:val="00E47551"/>
    <w:rsid w:val="00FB4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0084FD"/>
  <w15:chartTrackingRefBased/>
  <w15:docId w15:val="{55BB270F-5922-4C3D-9C4F-7B945F17E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75D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005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00581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005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00581"/>
    <w:rPr>
      <w:sz w:val="18"/>
      <w:szCs w:val="18"/>
    </w:rPr>
  </w:style>
  <w:style w:type="paragraph" w:styleId="a8">
    <w:name w:val="List Paragraph"/>
    <w:basedOn w:val="a"/>
    <w:uiPriority w:val="34"/>
    <w:qFormat/>
    <w:rsid w:val="00C8552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625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0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122</Words>
  <Characters>700</Characters>
  <Application>Microsoft Office Word</Application>
  <DocSecurity>0</DocSecurity>
  <Lines>5</Lines>
  <Paragraphs>1</Paragraphs>
  <ScaleCrop>false</ScaleCrop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熊 雨佳</dc:creator>
  <cp:keywords/>
  <dc:description/>
  <cp:lastModifiedBy>熊 雨佳</cp:lastModifiedBy>
  <cp:revision>14</cp:revision>
  <dcterms:created xsi:type="dcterms:W3CDTF">2020-11-16T02:16:00Z</dcterms:created>
  <dcterms:modified xsi:type="dcterms:W3CDTF">2021-01-07T01:31:00Z</dcterms:modified>
</cp:coreProperties>
</file>